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667"/>
        <w:gridCol w:w="667"/>
        <w:gridCol w:w="402"/>
        <w:gridCol w:w="402"/>
        <w:gridCol w:w="667"/>
        <w:gridCol w:w="402"/>
        <w:gridCol w:w="401"/>
        <w:gridCol w:w="666"/>
        <w:gridCol w:w="401"/>
        <w:gridCol w:w="401"/>
        <w:gridCol w:w="666"/>
        <w:gridCol w:w="401"/>
        <w:gridCol w:w="401"/>
        <w:gridCol w:w="666"/>
        <w:gridCol w:w="401"/>
        <w:gridCol w:w="401"/>
        <w:gridCol w:w="666"/>
        <w:gridCol w:w="401"/>
        <w:gridCol w:w="401"/>
      </w:tblGrid>
      <w:tr w:rsidR="002F7BF2" w:rsidRPr="005946ED" w14:paraId="06BB75F3" w14:textId="77777777" w:rsidTr="002F7BF2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</w:tcBorders>
          </w:tcPr>
          <w:p w14:paraId="137DE671" w14:textId="77777777" w:rsidR="002F7BF2" w:rsidRPr="005946ED" w:rsidRDefault="002F7BF2">
            <w:pPr>
              <w:keepNext/>
              <w:spacing w:after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gridSpan w:val="9"/>
            <w:tcBorders>
              <w:top w:val="single" w:sz="16" w:space="0" w:color="D3D3D3"/>
              <w:bottom w:val="single" w:sz="16" w:space="0" w:color="000000"/>
            </w:tcBorders>
          </w:tcPr>
          <w:p w14:paraId="5FFE2F1A" w14:textId="77777777" w:rsidR="002F7BF2" w:rsidRPr="005946ED" w:rsidRDefault="00000000">
            <w:pPr>
              <w:keepNext/>
              <w:spacing w:after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946ED">
              <w:rPr>
                <w:rFonts w:ascii="Arial" w:hAnsi="Arial" w:cs="Arial"/>
                <w:sz w:val="16"/>
                <w:szCs w:val="16"/>
              </w:rPr>
              <w:t>N</w:t>
            </w:r>
          </w:p>
        </w:tc>
        <w:tc>
          <w:tcPr>
            <w:tcW w:w="0" w:type="auto"/>
            <w:gridSpan w:val="9"/>
            <w:tcBorders>
              <w:top w:val="single" w:sz="16" w:space="0" w:color="D3D3D3"/>
              <w:bottom w:val="single" w:sz="16" w:space="0" w:color="000000"/>
              <w:right w:val="single" w:sz="0" w:space="0" w:color="D3D3D3"/>
            </w:tcBorders>
          </w:tcPr>
          <w:p w14:paraId="3561DF2C" w14:textId="77777777" w:rsidR="002F7BF2" w:rsidRPr="005946ED" w:rsidRDefault="00000000">
            <w:pPr>
              <w:keepNext/>
              <w:spacing w:after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946ED">
              <w:rPr>
                <w:rFonts w:ascii="Arial" w:hAnsi="Arial" w:cs="Arial"/>
                <w:sz w:val="16"/>
                <w:szCs w:val="16"/>
              </w:rPr>
              <w:t>S</w:t>
            </w:r>
          </w:p>
        </w:tc>
      </w:tr>
      <w:tr w:rsidR="002F7BF2" w:rsidRPr="005946ED" w14:paraId="6C4DBC17" w14:textId="77777777" w:rsidTr="002F7BF2">
        <w:trPr>
          <w:cantSplit/>
          <w:tblHeader/>
          <w:jc w:val="center"/>
        </w:trPr>
        <w:tc>
          <w:tcPr>
            <w:tcW w:w="0" w:type="auto"/>
            <w:tcBorders>
              <w:left w:val="single" w:sz="0" w:space="0" w:color="D3D3D3"/>
            </w:tcBorders>
          </w:tcPr>
          <w:p w14:paraId="60A8B262" w14:textId="77777777" w:rsidR="002F7BF2" w:rsidRPr="005946ED" w:rsidRDefault="002F7BF2">
            <w:pPr>
              <w:keepNext/>
              <w:spacing w:after="6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0" w:type="auto"/>
            <w:gridSpan w:val="3"/>
            <w:tcBorders>
              <w:bottom w:val="single" w:sz="16" w:space="0" w:color="000000"/>
            </w:tcBorders>
          </w:tcPr>
          <w:p w14:paraId="42D041E7" w14:textId="77777777" w:rsidR="002F7BF2" w:rsidRPr="005946ED" w:rsidRDefault="00000000">
            <w:pPr>
              <w:keepNext/>
              <w:spacing w:after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946ED">
              <w:rPr>
                <w:rFonts w:ascii="Arial" w:hAnsi="Arial" w:cs="Arial"/>
                <w:sz w:val="16"/>
                <w:szCs w:val="16"/>
              </w:rPr>
              <w:t>lano</w:t>
            </w:r>
          </w:p>
        </w:tc>
        <w:tc>
          <w:tcPr>
            <w:tcW w:w="0" w:type="auto"/>
            <w:gridSpan w:val="3"/>
            <w:tcBorders>
              <w:bottom w:val="single" w:sz="16" w:space="0" w:color="000000"/>
            </w:tcBorders>
          </w:tcPr>
          <w:p w14:paraId="4A7D0EC3" w14:textId="77777777" w:rsidR="002F7BF2" w:rsidRPr="005946ED" w:rsidRDefault="00000000">
            <w:pPr>
              <w:keepNext/>
              <w:spacing w:after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946ED">
              <w:rPr>
                <w:rFonts w:ascii="Arial" w:hAnsi="Arial" w:cs="Arial"/>
                <w:sz w:val="16"/>
                <w:szCs w:val="16"/>
              </w:rPr>
              <w:t>laci</w:t>
            </w:r>
          </w:p>
        </w:tc>
        <w:tc>
          <w:tcPr>
            <w:tcW w:w="0" w:type="auto"/>
            <w:gridSpan w:val="3"/>
            <w:tcBorders>
              <w:bottom w:val="single" w:sz="16" w:space="0" w:color="000000"/>
            </w:tcBorders>
          </w:tcPr>
          <w:p w14:paraId="3AAC327F" w14:textId="77777777" w:rsidR="002F7BF2" w:rsidRPr="005946ED" w:rsidRDefault="00000000">
            <w:pPr>
              <w:keepNext/>
              <w:spacing w:after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946ED">
              <w:rPr>
                <w:rFonts w:ascii="Arial" w:hAnsi="Arial" w:cs="Arial"/>
                <w:sz w:val="16"/>
                <w:szCs w:val="16"/>
              </w:rPr>
              <w:t>labo</w:t>
            </w:r>
          </w:p>
        </w:tc>
        <w:tc>
          <w:tcPr>
            <w:tcW w:w="0" w:type="auto"/>
            <w:gridSpan w:val="4"/>
            <w:tcBorders>
              <w:bottom w:val="single" w:sz="16" w:space="0" w:color="000000"/>
            </w:tcBorders>
          </w:tcPr>
          <w:p w14:paraId="7B19FBF0" w14:textId="77777777" w:rsidR="002F7BF2" w:rsidRPr="005946ED" w:rsidRDefault="00000000">
            <w:pPr>
              <w:keepNext/>
              <w:spacing w:after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946ED">
              <w:rPr>
                <w:rFonts w:ascii="Arial" w:hAnsi="Arial" w:cs="Arial"/>
                <w:sz w:val="16"/>
                <w:szCs w:val="16"/>
              </w:rPr>
              <w:t>lano</w:t>
            </w:r>
          </w:p>
        </w:tc>
        <w:tc>
          <w:tcPr>
            <w:tcW w:w="0" w:type="auto"/>
            <w:gridSpan w:val="3"/>
            <w:tcBorders>
              <w:bottom w:val="single" w:sz="16" w:space="0" w:color="000000"/>
            </w:tcBorders>
          </w:tcPr>
          <w:p w14:paraId="2EE3232B" w14:textId="77777777" w:rsidR="002F7BF2" w:rsidRPr="005946ED" w:rsidRDefault="00000000">
            <w:pPr>
              <w:keepNext/>
              <w:spacing w:after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946ED">
              <w:rPr>
                <w:rFonts w:ascii="Arial" w:hAnsi="Arial" w:cs="Arial"/>
                <w:sz w:val="16"/>
                <w:szCs w:val="16"/>
              </w:rPr>
              <w:t>laci</w:t>
            </w:r>
          </w:p>
        </w:tc>
        <w:tc>
          <w:tcPr>
            <w:tcW w:w="0" w:type="auto"/>
            <w:gridSpan w:val="2"/>
            <w:tcBorders>
              <w:bottom w:val="single" w:sz="16" w:space="0" w:color="000000"/>
              <w:right w:val="single" w:sz="0" w:space="0" w:color="D3D3D3"/>
            </w:tcBorders>
          </w:tcPr>
          <w:p w14:paraId="5AC9018F" w14:textId="77777777" w:rsidR="002F7BF2" w:rsidRPr="005946ED" w:rsidRDefault="00000000">
            <w:pPr>
              <w:keepNext/>
              <w:spacing w:after="60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946ED">
              <w:rPr>
                <w:rFonts w:ascii="Arial" w:hAnsi="Arial" w:cs="Arial"/>
                <w:sz w:val="16"/>
                <w:szCs w:val="16"/>
              </w:rPr>
              <w:t>labo</w:t>
            </w:r>
          </w:p>
        </w:tc>
      </w:tr>
      <w:tr w:rsidR="005946ED" w:rsidRPr="005946ED" w14:paraId="192639AA" w14:textId="77777777" w:rsidTr="002F7BF2">
        <w:trPr>
          <w:cantSplit/>
          <w:tblHeader/>
          <w:jc w:val="center"/>
        </w:trPr>
        <w:tc>
          <w:tcPr>
            <w:tcW w:w="0" w:type="auto"/>
            <w:tcBorders>
              <w:left w:val="single" w:sz="0" w:space="0" w:color="D3D3D3"/>
              <w:bottom w:val="single" w:sz="16" w:space="0" w:color="000000"/>
            </w:tcBorders>
            <w:vAlign w:val="bottom"/>
          </w:tcPr>
          <w:p w14:paraId="7D35A2D5" w14:textId="77777777" w:rsidR="005946ED" w:rsidRPr="005946ED" w:rsidRDefault="005946ED">
            <w:pPr>
              <w:keepNext/>
              <w:spacing w:after="60"/>
              <w:rPr>
                <w:rFonts w:ascii="Arial" w:hAnsi="Arial" w:cs="Arial"/>
                <w:sz w:val="16"/>
                <w:szCs w:val="16"/>
              </w:rPr>
            </w:pPr>
            <w:r w:rsidRPr="005946ED">
              <w:rPr>
                <w:rFonts w:ascii="Arial" w:hAnsi="Arial" w:cs="Arial"/>
                <w:sz w:val="16"/>
                <w:szCs w:val="16"/>
              </w:rPr>
              <w:t>Fixed Effect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vAlign w:val="bottom"/>
          </w:tcPr>
          <w:p w14:paraId="0DB4B58D" w14:textId="77777777" w:rsidR="005946ED" w:rsidRPr="005946ED" w:rsidRDefault="005946E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5946ED">
              <w:rPr>
                <w:rFonts w:ascii="Arial" w:hAnsi="Arial" w:cs="Arial"/>
                <w:sz w:val="16"/>
                <w:szCs w:val="16"/>
              </w:rPr>
              <w:t>Estimate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vAlign w:val="bottom"/>
          </w:tcPr>
          <w:p w14:paraId="68A5928D" w14:textId="77777777" w:rsidR="005946ED" w:rsidRPr="005946ED" w:rsidRDefault="005946E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5946ED">
              <w:rPr>
                <w:rFonts w:ascii="Arial" w:hAnsi="Arial" w:cs="Arial"/>
                <w:sz w:val="16"/>
                <w:szCs w:val="16"/>
              </w:rPr>
              <w:t>l-95% CI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vAlign w:val="bottom"/>
          </w:tcPr>
          <w:p w14:paraId="32F40B22" w14:textId="77777777" w:rsidR="005946ED" w:rsidRPr="005946ED" w:rsidRDefault="005946E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5946ED">
              <w:rPr>
                <w:rFonts w:ascii="Arial" w:hAnsi="Arial" w:cs="Arial"/>
                <w:sz w:val="16"/>
                <w:szCs w:val="16"/>
              </w:rPr>
              <w:t>u-95% CI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vAlign w:val="bottom"/>
          </w:tcPr>
          <w:p w14:paraId="575BDE02" w14:textId="77777777" w:rsidR="005946ED" w:rsidRPr="005946ED" w:rsidRDefault="005946E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5946ED">
              <w:rPr>
                <w:rFonts w:ascii="Arial" w:hAnsi="Arial" w:cs="Arial"/>
                <w:sz w:val="16"/>
                <w:szCs w:val="16"/>
              </w:rPr>
              <w:t>Estimate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vAlign w:val="bottom"/>
          </w:tcPr>
          <w:p w14:paraId="7A60D794" w14:textId="77777777" w:rsidR="005946ED" w:rsidRPr="005946ED" w:rsidRDefault="005946E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5946ED">
              <w:rPr>
                <w:rFonts w:ascii="Arial" w:hAnsi="Arial" w:cs="Arial"/>
                <w:sz w:val="16"/>
                <w:szCs w:val="16"/>
              </w:rPr>
              <w:t>l-95% CI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vAlign w:val="bottom"/>
          </w:tcPr>
          <w:p w14:paraId="703B3556" w14:textId="77777777" w:rsidR="005946ED" w:rsidRPr="005946ED" w:rsidRDefault="005946E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5946ED">
              <w:rPr>
                <w:rFonts w:ascii="Arial" w:hAnsi="Arial" w:cs="Arial"/>
                <w:sz w:val="16"/>
                <w:szCs w:val="16"/>
              </w:rPr>
              <w:t>u-95% CI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vAlign w:val="bottom"/>
          </w:tcPr>
          <w:p w14:paraId="2A7A05BA" w14:textId="77777777" w:rsidR="005946ED" w:rsidRPr="005946ED" w:rsidRDefault="005946E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5946ED">
              <w:rPr>
                <w:rFonts w:ascii="Arial" w:hAnsi="Arial" w:cs="Arial"/>
                <w:sz w:val="16"/>
                <w:szCs w:val="16"/>
              </w:rPr>
              <w:t>Estimate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vAlign w:val="bottom"/>
          </w:tcPr>
          <w:p w14:paraId="263A7030" w14:textId="77777777" w:rsidR="005946ED" w:rsidRPr="005946ED" w:rsidRDefault="005946E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5946ED">
              <w:rPr>
                <w:rFonts w:ascii="Arial" w:hAnsi="Arial" w:cs="Arial"/>
                <w:sz w:val="16"/>
                <w:szCs w:val="16"/>
              </w:rPr>
              <w:t>l-95% CI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vAlign w:val="bottom"/>
          </w:tcPr>
          <w:p w14:paraId="2AEE9D15" w14:textId="77777777" w:rsidR="005946ED" w:rsidRPr="005946ED" w:rsidRDefault="005946E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5946ED">
              <w:rPr>
                <w:rFonts w:ascii="Arial" w:hAnsi="Arial" w:cs="Arial"/>
                <w:sz w:val="16"/>
                <w:szCs w:val="16"/>
              </w:rPr>
              <w:t>u-95% CI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vAlign w:val="bottom"/>
          </w:tcPr>
          <w:p w14:paraId="4FA950AF" w14:textId="77777777" w:rsidR="005946ED" w:rsidRPr="005946ED" w:rsidRDefault="005946E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5946ED">
              <w:rPr>
                <w:rFonts w:ascii="Arial" w:hAnsi="Arial" w:cs="Arial"/>
                <w:sz w:val="16"/>
                <w:szCs w:val="16"/>
              </w:rPr>
              <w:t>Estimate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vAlign w:val="bottom"/>
          </w:tcPr>
          <w:p w14:paraId="2D891A46" w14:textId="77777777" w:rsidR="005946ED" w:rsidRPr="005946ED" w:rsidRDefault="005946E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5946ED">
              <w:rPr>
                <w:rFonts w:ascii="Arial" w:hAnsi="Arial" w:cs="Arial"/>
                <w:sz w:val="16"/>
                <w:szCs w:val="16"/>
              </w:rPr>
              <w:t>l-95% CI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vAlign w:val="bottom"/>
          </w:tcPr>
          <w:p w14:paraId="7FC1BAF4" w14:textId="77777777" w:rsidR="005946ED" w:rsidRPr="005946ED" w:rsidRDefault="005946E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5946ED">
              <w:rPr>
                <w:rFonts w:ascii="Arial" w:hAnsi="Arial" w:cs="Arial"/>
                <w:sz w:val="16"/>
                <w:szCs w:val="16"/>
              </w:rPr>
              <w:t>u-95% CI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vAlign w:val="bottom"/>
          </w:tcPr>
          <w:p w14:paraId="462E2670" w14:textId="77777777" w:rsidR="005946ED" w:rsidRPr="005946ED" w:rsidRDefault="005946E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5946ED">
              <w:rPr>
                <w:rFonts w:ascii="Arial" w:hAnsi="Arial" w:cs="Arial"/>
                <w:sz w:val="16"/>
                <w:szCs w:val="16"/>
              </w:rPr>
              <w:t>Estimate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vAlign w:val="bottom"/>
          </w:tcPr>
          <w:p w14:paraId="73858401" w14:textId="77777777" w:rsidR="005946ED" w:rsidRPr="005946ED" w:rsidRDefault="005946E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5946ED">
              <w:rPr>
                <w:rFonts w:ascii="Arial" w:hAnsi="Arial" w:cs="Arial"/>
                <w:sz w:val="16"/>
                <w:szCs w:val="16"/>
              </w:rPr>
              <w:t>l-95% CI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vAlign w:val="bottom"/>
          </w:tcPr>
          <w:p w14:paraId="64261B17" w14:textId="77777777" w:rsidR="005946ED" w:rsidRPr="005946ED" w:rsidRDefault="005946E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5946ED">
              <w:rPr>
                <w:rFonts w:ascii="Arial" w:hAnsi="Arial" w:cs="Arial"/>
                <w:sz w:val="16"/>
                <w:szCs w:val="16"/>
              </w:rPr>
              <w:t>u-95% CI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vAlign w:val="bottom"/>
          </w:tcPr>
          <w:p w14:paraId="24EA1D72" w14:textId="77777777" w:rsidR="005946ED" w:rsidRPr="005946ED" w:rsidRDefault="005946E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5946ED">
              <w:rPr>
                <w:rFonts w:ascii="Arial" w:hAnsi="Arial" w:cs="Arial"/>
                <w:sz w:val="16"/>
                <w:szCs w:val="16"/>
              </w:rPr>
              <w:t>Estimate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vAlign w:val="bottom"/>
          </w:tcPr>
          <w:p w14:paraId="44785AF5" w14:textId="77777777" w:rsidR="005946ED" w:rsidRPr="005946ED" w:rsidRDefault="005946E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5946ED">
              <w:rPr>
                <w:rFonts w:ascii="Arial" w:hAnsi="Arial" w:cs="Arial"/>
                <w:sz w:val="16"/>
                <w:szCs w:val="16"/>
              </w:rPr>
              <w:t>l-95% CI</w:t>
            </w:r>
          </w:p>
        </w:tc>
        <w:tc>
          <w:tcPr>
            <w:tcW w:w="0" w:type="auto"/>
            <w:tcBorders>
              <w:bottom w:val="single" w:sz="16" w:space="0" w:color="000000"/>
              <w:right w:val="single" w:sz="0" w:space="0" w:color="D3D3D3"/>
            </w:tcBorders>
            <w:vAlign w:val="bottom"/>
          </w:tcPr>
          <w:p w14:paraId="584639DA" w14:textId="77777777" w:rsidR="005946ED" w:rsidRPr="005946ED" w:rsidRDefault="005946E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5946ED">
              <w:rPr>
                <w:rFonts w:ascii="Arial" w:hAnsi="Arial" w:cs="Arial"/>
                <w:sz w:val="16"/>
                <w:szCs w:val="16"/>
              </w:rPr>
              <w:t>u-95% CI</w:t>
            </w:r>
          </w:p>
        </w:tc>
      </w:tr>
      <w:tr w:rsidR="005946ED" w:rsidRPr="005946ED" w14:paraId="3E9FFB49" w14:textId="77777777" w:rsidTr="002F7BF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7EDD96" w14:textId="77777777" w:rsidR="005946ED" w:rsidRPr="005946ED" w:rsidRDefault="005946ED">
            <w:pPr>
              <w:keepNext/>
              <w:spacing w:after="60"/>
              <w:rPr>
                <w:rFonts w:ascii="Arial" w:hAnsi="Arial" w:cs="Arial"/>
                <w:sz w:val="16"/>
                <w:szCs w:val="16"/>
              </w:rPr>
            </w:pPr>
            <w:r w:rsidRPr="005946ED">
              <w:rPr>
                <w:rFonts w:ascii="Arial" w:hAnsi="Arial" w:cs="Arial"/>
                <w:sz w:val="16"/>
                <w:szCs w:val="16"/>
              </w:rPr>
              <w:t>Intercep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07B17D" w14:textId="77777777" w:rsidR="005946ED" w:rsidRPr="005946ED" w:rsidRDefault="005946E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5946ED">
              <w:rPr>
                <w:rFonts w:ascii="Arial" w:hAnsi="Arial" w:cs="Arial"/>
                <w:sz w:val="16"/>
                <w:szCs w:val="16"/>
              </w:rPr>
              <w:t>0.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30D4C3" w14:textId="77777777" w:rsidR="005946ED" w:rsidRPr="005946ED" w:rsidRDefault="005946E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5946ED">
              <w:rPr>
                <w:rFonts w:ascii="Arial" w:hAnsi="Arial" w:cs="Arial"/>
                <w:sz w:val="16"/>
                <w:szCs w:val="16"/>
              </w:rPr>
              <w:t>0.2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5F1A34" w14:textId="77777777" w:rsidR="005946ED" w:rsidRPr="005946ED" w:rsidRDefault="005946E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5946ED">
              <w:rPr>
                <w:rFonts w:ascii="Arial" w:hAnsi="Arial" w:cs="Arial"/>
                <w:sz w:val="16"/>
                <w:szCs w:val="16"/>
              </w:rPr>
              <w:t>0.6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7CFCCF" w14:textId="77777777" w:rsidR="005946ED" w:rsidRPr="005946ED" w:rsidRDefault="005946E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5946ED">
              <w:rPr>
                <w:rFonts w:ascii="Arial" w:hAnsi="Arial" w:cs="Arial"/>
                <w:sz w:val="16"/>
                <w:szCs w:val="16"/>
              </w:rPr>
              <w:t>-0.9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FB425B" w14:textId="77777777" w:rsidR="005946ED" w:rsidRPr="005946ED" w:rsidRDefault="005946E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5946ED">
              <w:rPr>
                <w:rFonts w:ascii="Arial" w:hAnsi="Arial" w:cs="Arial"/>
                <w:sz w:val="16"/>
                <w:szCs w:val="16"/>
              </w:rPr>
              <w:t>-1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2D5688" w14:textId="77777777" w:rsidR="005946ED" w:rsidRPr="005946ED" w:rsidRDefault="005946E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5946ED">
              <w:rPr>
                <w:rFonts w:ascii="Arial" w:hAnsi="Arial" w:cs="Arial"/>
                <w:sz w:val="16"/>
                <w:szCs w:val="16"/>
              </w:rPr>
              <w:t>-0.8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5D5F18" w14:textId="77777777" w:rsidR="005946ED" w:rsidRPr="005946ED" w:rsidRDefault="005946E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5946ED">
              <w:rPr>
                <w:rFonts w:ascii="Arial" w:hAnsi="Arial" w:cs="Arial"/>
                <w:sz w:val="16"/>
                <w:szCs w:val="16"/>
              </w:rPr>
              <w:t>-0.2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1604B1" w14:textId="77777777" w:rsidR="005946ED" w:rsidRPr="005946ED" w:rsidRDefault="005946E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5946ED">
              <w:rPr>
                <w:rFonts w:ascii="Arial" w:hAnsi="Arial" w:cs="Arial"/>
                <w:sz w:val="16"/>
                <w:szCs w:val="16"/>
              </w:rPr>
              <w:t>-0.4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BEE680" w14:textId="77777777" w:rsidR="005946ED" w:rsidRPr="005946ED" w:rsidRDefault="005946E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5946ED">
              <w:rPr>
                <w:rFonts w:ascii="Arial" w:hAnsi="Arial" w:cs="Arial"/>
                <w:sz w:val="16"/>
                <w:szCs w:val="16"/>
              </w:rPr>
              <w:t>-0.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87085B" w14:textId="77777777" w:rsidR="005946ED" w:rsidRPr="005946ED" w:rsidRDefault="005946E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5946ED">
              <w:rPr>
                <w:rFonts w:ascii="Arial" w:hAnsi="Arial" w:cs="Arial"/>
                <w:sz w:val="16"/>
                <w:szCs w:val="16"/>
              </w:rPr>
              <w:t>-4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5841FC" w14:textId="77777777" w:rsidR="005946ED" w:rsidRPr="005946ED" w:rsidRDefault="005946E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5946ED">
              <w:rPr>
                <w:rFonts w:ascii="Arial" w:hAnsi="Arial" w:cs="Arial"/>
                <w:sz w:val="16"/>
                <w:szCs w:val="16"/>
              </w:rPr>
              <w:t>-4.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E8197E" w14:textId="77777777" w:rsidR="005946ED" w:rsidRPr="005946ED" w:rsidRDefault="005946E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5946ED">
              <w:rPr>
                <w:rFonts w:ascii="Arial" w:hAnsi="Arial" w:cs="Arial"/>
                <w:sz w:val="16"/>
                <w:szCs w:val="16"/>
              </w:rPr>
              <w:t>-3.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26D26A" w14:textId="77777777" w:rsidR="005946ED" w:rsidRPr="005946ED" w:rsidRDefault="005946E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5946ED">
              <w:rPr>
                <w:rFonts w:ascii="Arial" w:hAnsi="Arial" w:cs="Arial"/>
                <w:sz w:val="16"/>
                <w:szCs w:val="16"/>
              </w:rPr>
              <w:t>-1.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62E59B" w14:textId="77777777" w:rsidR="005946ED" w:rsidRPr="005946ED" w:rsidRDefault="005946E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5946ED">
              <w:rPr>
                <w:rFonts w:ascii="Arial" w:hAnsi="Arial" w:cs="Arial"/>
                <w:sz w:val="16"/>
                <w:szCs w:val="16"/>
              </w:rPr>
              <w:t>-1.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0F2E85" w14:textId="77777777" w:rsidR="005946ED" w:rsidRPr="005946ED" w:rsidRDefault="005946E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5946ED">
              <w:rPr>
                <w:rFonts w:ascii="Arial" w:hAnsi="Arial" w:cs="Arial"/>
                <w:sz w:val="16"/>
                <w:szCs w:val="16"/>
              </w:rPr>
              <w:t>-1.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787B89" w14:textId="77777777" w:rsidR="005946ED" w:rsidRPr="005946ED" w:rsidRDefault="005946E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5946ED">
              <w:rPr>
                <w:rFonts w:ascii="Arial" w:hAnsi="Arial" w:cs="Arial"/>
                <w:sz w:val="16"/>
                <w:szCs w:val="16"/>
              </w:rPr>
              <w:t>-1.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27FABB" w14:textId="77777777" w:rsidR="005946ED" w:rsidRPr="005946ED" w:rsidRDefault="005946E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5946ED">
              <w:rPr>
                <w:rFonts w:ascii="Arial" w:hAnsi="Arial" w:cs="Arial"/>
                <w:sz w:val="16"/>
                <w:szCs w:val="16"/>
              </w:rPr>
              <w:t>-1.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CAA81C" w14:textId="77777777" w:rsidR="005946ED" w:rsidRPr="005946ED" w:rsidRDefault="005946E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5946ED">
              <w:rPr>
                <w:rFonts w:ascii="Arial" w:hAnsi="Arial" w:cs="Arial"/>
                <w:sz w:val="16"/>
                <w:szCs w:val="16"/>
              </w:rPr>
              <w:t>-1.0</w:t>
            </w:r>
          </w:p>
        </w:tc>
      </w:tr>
      <w:tr w:rsidR="005946ED" w:rsidRPr="005946ED" w14:paraId="29671AFE" w14:textId="77777777" w:rsidTr="002F7BF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77F371" w14:textId="77777777" w:rsidR="005946ED" w:rsidRPr="005946ED" w:rsidRDefault="005946ED">
            <w:pPr>
              <w:keepNext/>
              <w:spacing w:after="60"/>
              <w:rPr>
                <w:rFonts w:ascii="Arial" w:hAnsi="Arial" w:cs="Arial"/>
                <w:sz w:val="16"/>
                <w:szCs w:val="16"/>
              </w:rPr>
            </w:pPr>
            <w:r w:rsidRPr="005946ED">
              <w:rPr>
                <w:rFonts w:ascii="Arial" w:hAnsi="Arial" w:cs="Arial"/>
                <w:sz w:val="16"/>
                <w:szCs w:val="16"/>
              </w:rPr>
              <w:t>Day of year (start at 1)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C2FA50" w14:textId="77777777" w:rsidR="005946ED" w:rsidRPr="005946ED" w:rsidRDefault="005946E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5946ED">
              <w:rPr>
                <w:rFonts w:ascii="Arial" w:hAnsi="Arial" w:cs="Arial"/>
                <w:sz w:val="16"/>
                <w:szCs w:val="16"/>
              </w:rPr>
              <w:t>-6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0994C0" w14:textId="77777777" w:rsidR="005946ED" w:rsidRPr="005946ED" w:rsidRDefault="005946E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5946ED">
              <w:rPr>
                <w:rFonts w:ascii="Arial" w:hAnsi="Arial" w:cs="Arial"/>
                <w:sz w:val="16"/>
                <w:szCs w:val="16"/>
              </w:rPr>
              <w:t>-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9C3A60" w14:textId="77777777" w:rsidR="005946ED" w:rsidRPr="005946ED" w:rsidRDefault="005946E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5946ED">
              <w:rPr>
                <w:rFonts w:ascii="Arial" w:hAnsi="Arial" w:cs="Arial"/>
                <w:sz w:val="16"/>
                <w:szCs w:val="16"/>
              </w:rPr>
              <w:t>-0.4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7870A8" w14:textId="77777777" w:rsidR="005946ED" w:rsidRPr="005946ED" w:rsidRDefault="005946E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5946ED">
              <w:rPr>
                <w:rFonts w:ascii="Arial" w:hAnsi="Arial" w:cs="Arial"/>
                <w:sz w:val="16"/>
                <w:szCs w:val="16"/>
              </w:rPr>
              <w:t>-9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86C507" w14:textId="77777777" w:rsidR="005946ED" w:rsidRPr="005946ED" w:rsidRDefault="005946E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5946ED">
              <w:rPr>
                <w:rFonts w:ascii="Arial" w:hAnsi="Arial" w:cs="Arial"/>
                <w:sz w:val="16"/>
                <w:szCs w:val="16"/>
              </w:rPr>
              <w:t>-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41A23E" w14:textId="77777777" w:rsidR="005946ED" w:rsidRPr="005946ED" w:rsidRDefault="005946E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5946ED">
              <w:rPr>
                <w:rFonts w:ascii="Arial" w:hAnsi="Arial" w:cs="Arial"/>
                <w:sz w:val="16"/>
                <w:szCs w:val="16"/>
              </w:rPr>
              <w:t>-5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F9F260" w14:textId="77777777" w:rsidR="005946ED" w:rsidRPr="005946ED" w:rsidRDefault="005946E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5946ED">
              <w:rPr>
                <w:rFonts w:ascii="Arial" w:hAnsi="Arial" w:cs="Arial"/>
                <w:sz w:val="16"/>
                <w:szCs w:val="16"/>
              </w:rPr>
              <w:t>-6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D41C27" w14:textId="77777777" w:rsidR="005946ED" w:rsidRPr="005946ED" w:rsidRDefault="005946E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5946ED">
              <w:rPr>
                <w:rFonts w:ascii="Arial" w:hAnsi="Arial" w:cs="Arial"/>
                <w:sz w:val="16"/>
                <w:szCs w:val="16"/>
              </w:rPr>
              <w:t>-9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48BE63" w14:textId="77777777" w:rsidR="005946ED" w:rsidRPr="005946ED" w:rsidRDefault="005946E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5946ED">
              <w:rPr>
                <w:rFonts w:ascii="Arial" w:hAnsi="Arial" w:cs="Arial"/>
                <w:sz w:val="16"/>
                <w:szCs w:val="16"/>
              </w:rPr>
              <w:t>-3.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5DC896" w14:textId="77777777" w:rsidR="005946ED" w:rsidRPr="005946ED" w:rsidRDefault="005946E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5946ED">
              <w:rPr>
                <w:rFonts w:ascii="Arial" w:hAnsi="Arial" w:cs="Arial"/>
                <w:sz w:val="16"/>
                <w:szCs w:val="16"/>
              </w:rPr>
              <w:t>-4.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E4EC12" w14:textId="77777777" w:rsidR="005946ED" w:rsidRPr="005946ED" w:rsidRDefault="005946E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5946ED">
              <w:rPr>
                <w:rFonts w:ascii="Arial" w:hAnsi="Arial" w:cs="Arial"/>
                <w:sz w:val="16"/>
                <w:szCs w:val="16"/>
              </w:rPr>
              <w:t>-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41569E" w14:textId="77777777" w:rsidR="005946ED" w:rsidRPr="005946ED" w:rsidRDefault="005946E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5946ED">
              <w:rPr>
                <w:rFonts w:ascii="Arial" w:hAnsi="Arial" w:cs="Arial"/>
                <w:sz w:val="16"/>
                <w:szCs w:val="16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A4AA56" w14:textId="77777777" w:rsidR="005946ED" w:rsidRPr="005946ED" w:rsidRDefault="005946E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5946ED">
              <w:rPr>
                <w:rFonts w:ascii="Arial" w:hAnsi="Arial" w:cs="Arial"/>
                <w:sz w:val="16"/>
                <w:szCs w:val="16"/>
              </w:rPr>
              <w:t>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279544" w14:textId="77777777" w:rsidR="005946ED" w:rsidRPr="005946ED" w:rsidRDefault="005946E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5946ED">
              <w:rPr>
                <w:rFonts w:ascii="Arial" w:hAnsi="Arial" w:cs="Arial"/>
                <w:sz w:val="16"/>
                <w:szCs w:val="16"/>
              </w:rPr>
              <w:t>2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95F417" w14:textId="77777777" w:rsidR="005946ED" w:rsidRPr="005946ED" w:rsidRDefault="005946E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5946ED">
              <w:rPr>
                <w:rFonts w:ascii="Arial" w:hAnsi="Arial" w:cs="Arial"/>
                <w:sz w:val="16"/>
                <w:szCs w:val="16"/>
              </w:rPr>
              <w:t>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C224DE" w14:textId="77777777" w:rsidR="005946ED" w:rsidRPr="005946ED" w:rsidRDefault="005946E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5946ED">
              <w:rPr>
                <w:rFonts w:ascii="Arial" w:hAnsi="Arial" w:cs="Arial"/>
                <w:sz w:val="16"/>
                <w:szCs w:val="16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0D44EC" w14:textId="77777777" w:rsidR="005946ED" w:rsidRPr="005946ED" w:rsidRDefault="005946E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5946ED">
              <w:rPr>
                <w:rFonts w:ascii="Arial" w:hAnsi="Arial" w:cs="Arial"/>
                <w:sz w:val="16"/>
                <w:szCs w:val="16"/>
              </w:rPr>
              <w:t>8.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19D757" w14:textId="77777777" w:rsidR="005946ED" w:rsidRPr="005946ED" w:rsidRDefault="005946E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5946ED">
              <w:rPr>
                <w:rFonts w:ascii="Arial" w:hAnsi="Arial" w:cs="Arial"/>
                <w:sz w:val="16"/>
                <w:szCs w:val="16"/>
              </w:rPr>
              <w:t>19</w:t>
            </w:r>
          </w:p>
        </w:tc>
      </w:tr>
      <w:tr w:rsidR="005946ED" w:rsidRPr="005946ED" w14:paraId="0862EE85" w14:textId="77777777" w:rsidTr="002F7BF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835BCF" w14:textId="77777777" w:rsidR="005946ED" w:rsidRPr="005946ED" w:rsidRDefault="005946ED">
            <w:pPr>
              <w:keepNext/>
              <w:spacing w:after="60"/>
              <w:rPr>
                <w:rFonts w:ascii="Arial" w:hAnsi="Arial" w:cs="Arial"/>
                <w:sz w:val="16"/>
                <w:szCs w:val="16"/>
              </w:rPr>
            </w:pPr>
            <w:r w:rsidRPr="005946ED">
              <w:rPr>
                <w:rFonts w:ascii="Arial" w:hAnsi="Arial" w:cs="Arial"/>
                <w:sz w:val="16"/>
                <w:szCs w:val="16"/>
              </w:rPr>
              <w:t>Day of year (start at 1)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6616BA" w14:textId="77777777" w:rsidR="005946ED" w:rsidRPr="005946ED" w:rsidRDefault="005946E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5946ED">
              <w:rPr>
                <w:rFonts w:ascii="Arial" w:hAnsi="Arial" w:cs="Arial"/>
                <w:sz w:val="16"/>
                <w:szCs w:val="16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82A115" w14:textId="77777777" w:rsidR="005946ED" w:rsidRPr="005946ED" w:rsidRDefault="005946E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5946ED">
              <w:rPr>
                <w:rFonts w:ascii="Arial" w:hAnsi="Arial" w:cs="Arial"/>
                <w:sz w:val="16"/>
                <w:szCs w:val="16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6A6F5A" w14:textId="77777777" w:rsidR="005946ED" w:rsidRPr="005946ED" w:rsidRDefault="005946E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5946ED">
              <w:rPr>
                <w:rFonts w:ascii="Arial" w:hAnsi="Arial" w:cs="Arial"/>
                <w:sz w:val="16"/>
                <w:szCs w:val="16"/>
              </w:rPr>
              <w:t>2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3ECFE5" w14:textId="77777777" w:rsidR="005946ED" w:rsidRPr="005946ED" w:rsidRDefault="005946E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5946ED">
              <w:rPr>
                <w:rFonts w:ascii="Arial" w:hAnsi="Arial" w:cs="Arial"/>
                <w:sz w:val="16"/>
                <w:szCs w:val="16"/>
              </w:rPr>
              <w:t>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BA7C4E" w14:textId="77777777" w:rsidR="005946ED" w:rsidRPr="005946ED" w:rsidRDefault="005946E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5946ED">
              <w:rPr>
                <w:rFonts w:ascii="Arial" w:hAnsi="Arial" w:cs="Arial"/>
                <w:sz w:val="16"/>
                <w:szCs w:val="16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3F7668" w14:textId="77777777" w:rsidR="005946ED" w:rsidRPr="005946ED" w:rsidRDefault="005946E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5946ED">
              <w:rPr>
                <w:rFonts w:ascii="Arial" w:hAnsi="Arial" w:cs="Arial"/>
                <w:sz w:val="16"/>
                <w:szCs w:val="16"/>
              </w:rPr>
              <w:t>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AE44DA" w14:textId="77777777" w:rsidR="005946ED" w:rsidRPr="005946ED" w:rsidRDefault="005946E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5946ED">
              <w:rPr>
                <w:rFonts w:ascii="Arial" w:hAnsi="Arial" w:cs="Arial"/>
                <w:sz w:val="16"/>
                <w:szCs w:val="16"/>
              </w:rPr>
              <w:t>6.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944D92" w14:textId="77777777" w:rsidR="005946ED" w:rsidRPr="005946ED" w:rsidRDefault="005946E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5946ED">
              <w:rPr>
                <w:rFonts w:ascii="Arial" w:hAnsi="Arial" w:cs="Arial"/>
                <w:sz w:val="16"/>
                <w:szCs w:val="16"/>
              </w:rPr>
              <w:t>3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707C82" w14:textId="77777777" w:rsidR="005946ED" w:rsidRPr="005946ED" w:rsidRDefault="005946E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5946ED">
              <w:rPr>
                <w:rFonts w:ascii="Arial" w:hAnsi="Arial" w:cs="Arial"/>
                <w:sz w:val="16"/>
                <w:szCs w:val="16"/>
              </w:rPr>
              <w:t>9.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BA4F57" w14:textId="77777777" w:rsidR="005946ED" w:rsidRPr="005946ED" w:rsidRDefault="005946E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5946ED">
              <w:rPr>
                <w:rFonts w:ascii="Arial" w:hAnsi="Arial" w:cs="Arial"/>
                <w:sz w:val="16"/>
                <w:szCs w:val="16"/>
              </w:rPr>
              <w:t>-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827972" w14:textId="77777777" w:rsidR="005946ED" w:rsidRPr="005946ED" w:rsidRDefault="005946E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5946ED">
              <w:rPr>
                <w:rFonts w:ascii="Arial" w:hAnsi="Arial" w:cs="Arial"/>
                <w:sz w:val="16"/>
                <w:szCs w:val="16"/>
              </w:rPr>
              <w:t>-5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79F722" w14:textId="77777777" w:rsidR="005946ED" w:rsidRPr="005946ED" w:rsidRDefault="005946E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5946ED">
              <w:rPr>
                <w:rFonts w:ascii="Arial" w:hAnsi="Arial" w:cs="Arial"/>
                <w:sz w:val="16"/>
                <w:szCs w:val="16"/>
              </w:rPr>
              <w:t>-5.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0AC2C5" w14:textId="77777777" w:rsidR="005946ED" w:rsidRPr="005946ED" w:rsidRDefault="005946E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5946ED">
              <w:rPr>
                <w:rFonts w:ascii="Arial" w:hAnsi="Arial" w:cs="Arial"/>
                <w:sz w:val="16"/>
                <w:szCs w:val="16"/>
              </w:rPr>
              <w:t>-3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DEDD3B" w14:textId="77777777" w:rsidR="005946ED" w:rsidRPr="005946ED" w:rsidRDefault="005946E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5946ED">
              <w:rPr>
                <w:rFonts w:ascii="Arial" w:hAnsi="Arial" w:cs="Arial"/>
                <w:sz w:val="16"/>
                <w:szCs w:val="16"/>
              </w:rPr>
              <w:t>-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D9D5DB" w14:textId="77777777" w:rsidR="005946ED" w:rsidRPr="005946ED" w:rsidRDefault="005946E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5946ED">
              <w:rPr>
                <w:rFonts w:ascii="Arial" w:hAnsi="Arial" w:cs="Arial"/>
                <w:sz w:val="16"/>
                <w:szCs w:val="16"/>
              </w:rPr>
              <w:t>-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EE1FF5" w14:textId="77777777" w:rsidR="005946ED" w:rsidRPr="005946ED" w:rsidRDefault="005946E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5946ED">
              <w:rPr>
                <w:rFonts w:ascii="Arial" w:hAnsi="Arial" w:cs="Arial"/>
                <w:sz w:val="16"/>
                <w:szCs w:val="16"/>
              </w:rPr>
              <w:t>-8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4CB4F8" w14:textId="77777777" w:rsidR="005946ED" w:rsidRPr="005946ED" w:rsidRDefault="005946E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5946ED">
              <w:rPr>
                <w:rFonts w:ascii="Arial" w:hAnsi="Arial" w:cs="Arial"/>
                <w:sz w:val="16"/>
                <w:szCs w:val="16"/>
              </w:rPr>
              <w:t>-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C78C6C" w14:textId="77777777" w:rsidR="005946ED" w:rsidRPr="005946ED" w:rsidRDefault="005946ED">
            <w:pPr>
              <w:keepNext/>
              <w:spacing w:after="60"/>
              <w:jc w:val="right"/>
              <w:rPr>
                <w:rFonts w:ascii="Arial" w:hAnsi="Arial" w:cs="Arial"/>
                <w:sz w:val="16"/>
                <w:szCs w:val="16"/>
              </w:rPr>
            </w:pPr>
            <w:r w:rsidRPr="005946ED">
              <w:rPr>
                <w:rFonts w:ascii="Arial" w:hAnsi="Arial" w:cs="Arial"/>
                <w:sz w:val="16"/>
                <w:szCs w:val="16"/>
              </w:rPr>
              <w:t>-2.8</w:t>
            </w:r>
          </w:p>
        </w:tc>
      </w:tr>
    </w:tbl>
    <w:p w14:paraId="56650B47" w14:textId="77777777" w:rsidR="002F7BF2" w:rsidRPr="005946ED" w:rsidRDefault="002F7BF2">
      <w:pPr>
        <w:pStyle w:val="FirstParagraph"/>
        <w:rPr>
          <w:rFonts w:ascii="Arial" w:hAnsi="Arial" w:cs="Arial"/>
          <w:sz w:val="16"/>
          <w:szCs w:val="16"/>
        </w:rPr>
      </w:pPr>
    </w:p>
    <w:sectPr w:rsidR="002F7BF2" w:rsidRPr="005946ED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7C4FF2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8203178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F7BF2"/>
    <w:rsid w:val="002F7BF2"/>
    <w:rsid w:val="005946ED"/>
    <w:rsid w:val="00783B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A45F8B3"/>
  <w15:docId w15:val="{4C41FE26-AA21-8540-A446-EC3946CC64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77</Words>
  <Characters>442</Characters>
  <Application>Microsoft Office Word</Application>
  <DocSecurity>0</DocSecurity>
  <Lines>3</Lines>
  <Paragraphs>1</Paragraphs>
  <ScaleCrop>false</ScaleCrop>
  <Company/>
  <LinksUpToDate>false</LinksUpToDate>
  <CharactersWithSpaces>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J Campbell, Ph.D.</cp:lastModifiedBy>
  <cp:revision>2</cp:revision>
  <dcterms:created xsi:type="dcterms:W3CDTF">2025-02-20T16:47:00Z</dcterms:created>
  <dcterms:modified xsi:type="dcterms:W3CDTF">2025-02-20T18:26:00Z</dcterms:modified>
</cp:coreProperties>
</file>